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E652" w14:textId="578233FF" w:rsidR="00B55114" w:rsidRDefault="00D20443" w:rsidP="00D2044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Practical </w:t>
      </w:r>
      <w:r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B9396F">
        <w:rPr>
          <w:rFonts w:ascii="Times New Roman" w:hAnsi="Times New Roman" w:cs="Times New Roman"/>
          <w:b/>
          <w:bCs/>
          <w:sz w:val="36"/>
          <w:szCs w:val="36"/>
        </w:rPr>
        <w:t>5</w:t>
      </w:r>
    </w:p>
    <w:p w14:paraId="2CC0E289" w14:textId="35CA4905" w:rsidR="0021201D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="005B75B0" w:rsidRPr="005B75B0">
        <w:t xml:space="preserve"> </w:t>
      </w:r>
      <w:r w:rsidR="005B75B0" w:rsidRPr="005B75B0">
        <w:rPr>
          <w:rFonts w:ascii="Times New Roman" w:hAnsi="Times New Roman" w:cs="Times New Roman"/>
          <w:b/>
          <w:bCs/>
          <w:sz w:val="24"/>
          <w:szCs w:val="24"/>
        </w:rPr>
        <w:t>Demonstrate various Ways to handle Events</w:t>
      </w:r>
    </w:p>
    <w:p w14:paraId="0E1C1937" w14:textId="5876A440" w:rsidR="0021201D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062A3D73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!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DOCTYPE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html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D840693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tml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lang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en"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CFCE5CE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3D08F6B7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ead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BED8D18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harset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UTF-8"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034A978E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http-equiv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X-UA-Compatible"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ontent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IE=edge"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5FA4E126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name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viewport"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ontent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width=device-width, initial-scale=1.0"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535E6258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itle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Document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itle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6EFBE41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ead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662C039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657500CE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ody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54ACBE38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020A4CF4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utton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d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addevent"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with add event listener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utton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036E19D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utton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d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oc"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onclick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5B75B0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r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();"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with onclick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utton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47A2DFD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4E43073F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utton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d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ocd"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with DOM onclick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utton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C79C889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p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d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p"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&lt;/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p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70F2900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script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src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./events.js"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&lt;/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script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4BA4E14E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ody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0F64544A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17026464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tml</w:t>
      </w:r>
      <w:r w:rsidRPr="005B75B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5A87FF78" w14:textId="090851A7" w:rsidR="005B75B0" w:rsidRDefault="005B75B0" w:rsidP="00D20443">
      <w:pPr>
        <w:rPr>
          <w:rFonts w:ascii="Times New Roman" w:hAnsi="Times New Roman" w:cs="Times New Roman"/>
          <w:b/>
          <w:bCs/>
        </w:rPr>
      </w:pPr>
    </w:p>
    <w:p w14:paraId="091265F7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let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p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document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getElementById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p"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;</w:t>
      </w:r>
    </w:p>
    <w:p w14:paraId="21DE6E21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function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r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) {</w:t>
      </w:r>
    </w:p>
    <w:p w14:paraId="6D33A0B5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p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nnerHTML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`handle by onclick in html`</w:t>
      </w:r>
    </w:p>
    <w:p w14:paraId="70A92CD9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}</w:t>
      </w:r>
    </w:p>
    <w:p w14:paraId="252A6CA8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let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btn1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document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getElementById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addevent"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</w:t>
      </w:r>
    </w:p>
    <w:p w14:paraId="67972B31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let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btn2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document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getElementById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ocd"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</w:t>
      </w:r>
    </w:p>
    <w:p w14:paraId="2D60DF8D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btn1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onclick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() 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=&gt;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{</w:t>
      </w:r>
    </w:p>
    <w:p w14:paraId="786CFB83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p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nnerHTML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`handle with add event listner in js`</w:t>
      </w:r>
    </w:p>
    <w:p w14:paraId="07F9C1E3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}</w:t>
      </w:r>
    </w:p>
    <w:p w14:paraId="138FC728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btn2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onclick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function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() {</w:t>
      </w:r>
    </w:p>
    <w:p w14:paraId="0DD80B06" w14:textId="293AD4D0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p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nnerHTML</w:t>
      </w: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`handle by with DOM Onclick property in js`</w:t>
      </w:r>
    </w:p>
    <w:p w14:paraId="342B8F37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}</w:t>
      </w:r>
    </w:p>
    <w:p w14:paraId="1F3136A8" w14:textId="77777777" w:rsidR="005B75B0" w:rsidRPr="00B9396F" w:rsidRDefault="005B75B0" w:rsidP="00D20443">
      <w:pPr>
        <w:rPr>
          <w:rFonts w:ascii="Times New Roman" w:hAnsi="Times New Roman" w:cs="Times New Roman"/>
          <w:b/>
          <w:bCs/>
        </w:rPr>
      </w:pPr>
    </w:p>
    <w:p w14:paraId="04D377C6" w14:textId="77777777" w:rsidR="005B75B0" w:rsidRDefault="005B75B0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642E193" w14:textId="7ED4C92C" w:rsidR="005B75B0" w:rsidRDefault="005B75B0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556A619" w14:textId="5D5A8F93" w:rsidR="00D20443" w:rsidRDefault="00D20443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lastRenderedPageBreak/>
        <w:t>Output:</w:t>
      </w:r>
    </w:p>
    <w:p w14:paraId="5D4CD3F3" w14:textId="68A9D443" w:rsidR="005B75B0" w:rsidRDefault="005B75B0" w:rsidP="005B75B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5B75B0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5B47473A" wp14:editId="4DA2D1BA">
            <wp:extent cx="3643745" cy="105263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2312" cy="105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FA29" w14:textId="7A54B205" w:rsidR="005B75B0" w:rsidRDefault="005B75B0" w:rsidP="005B75B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5B75B0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4E34C39F" wp14:editId="75D1BCC0">
            <wp:extent cx="3927763" cy="129836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42570" cy="1303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B75B0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26F707E7" wp14:editId="0C87FB04">
            <wp:extent cx="3532909" cy="966902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43093" cy="969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178C7" w14:textId="7D7594FA" w:rsidR="00D20443" w:rsidRDefault="00D20443" w:rsidP="00D20443">
      <w:pPr>
        <w:rPr>
          <w:rFonts w:ascii="CourierNew" w:hAnsi="CourierNew" w:cs="CourierNew"/>
          <w:sz w:val="24"/>
          <w:szCs w:val="24"/>
        </w:rPr>
      </w:pPr>
    </w:p>
    <w:p w14:paraId="22E126DE" w14:textId="329CE9CB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48C1CDBD" w14:textId="4DFE9FF4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3C4B3ABE" w14:textId="2D196277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41E34818" w14:textId="4751AAE4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2315D56E" w14:textId="17A9A652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625E4498" w14:textId="557A6CE2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54B008FF" w14:textId="0055F1E3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7C2D3D5F" w14:textId="6E985049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644CE299" w14:textId="749DFEF1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6C4A4AF3" w14:textId="792A3F97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64D672AC" w14:textId="11FA2334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442538E3" w14:textId="630442BD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35814A8A" w14:textId="3C156FF7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1D753CC9" w14:textId="77777777" w:rsidR="005B75B0" w:rsidRDefault="005B75B0" w:rsidP="00D20443">
      <w:pPr>
        <w:rPr>
          <w:rFonts w:ascii="CourierNew" w:hAnsi="CourierNew" w:cs="CourierNew"/>
          <w:sz w:val="24"/>
          <w:szCs w:val="24"/>
        </w:rPr>
      </w:pPr>
    </w:p>
    <w:p w14:paraId="27304F10" w14:textId="0B904B34" w:rsidR="00B9396F" w:rsidRDefault="00B9396F" w:rsidP="00B9396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  <w:r w:rsidRPr="00B9396F">
        <w:t xml:space="preserve"> </w:t>
      </w:r>
      <w:r w:rsidRPr="00B9396F">
        <w:rPr>
          <w:rFonts w:ascii="Times New Roman" w:hAnsi="Times New Roman" w:cs="Times New Roman"/>
          <w:b/>
          <w:bCs/>
          <w:sz w:val="24"/>
          <w:szCs w:val="24"/>
        </w:rPr>
        <w:t>Write the Script to Change the background color randomly after every 1 mins</w:t>
      </w:r>
    </w:p>
    <w:p w14:paraId="0355E864" w14:textId="27741E4F" w:rsidR="00B9396F" w:rsidRDefault="00B9396F" w:rsidP="00B9396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6C6F28DF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F7FF6CF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"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B2C5084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E19D8C2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09D473E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set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UTF-8"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CC2FB48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tp-equiv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X-UA-Compatible"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E=edge"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F2E9FE5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ewport"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idth=device-width, initial-scale=1.0"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AB8EA83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ocument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30960A9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9CDE84B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B55683B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68C50E3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007E9CF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Changing bg color every minute</w:t>
      </w:r>
    </w:p>
    <w:p w14:paraId="0AA17FC5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0AF6CAC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random_bg.js"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4E906F6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ABCC43D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6C12CD4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B9396F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CBB7FE9" w14:textId="2F6E62EB" w:rsidR="00B9396F" w:rsidRDefault="00B9396F" w:rsidP="00B9396F">
      <w:pPr>
        <w:rPr>
          <w:rFonts w:ascii="Times New Roman" w:hAnsi="Times New Roman" w:cs="Times New Roman"/>
          <w:b/>
          <w:bCs/>
        </w:rPr>
      </w:pPr>
    </w:p>
    <w:p w14:paraId="2B0AD2E1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onst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9396F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colors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[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olet"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digo"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blue"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green"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yellow"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orange"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B9396F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ed"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5948BA3C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61D67FD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9396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c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) {</w:t>
      </w:r>
    </w:p>
    <w:p w14:paraId="412B26BB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9396F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B9396F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colors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[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9396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loor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9396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andom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() * </w:t>
      </w:r>
      <w:r w:rsidRPr="00B9396F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colors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ength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];</w:t>
      </w:r>
    </w:p>
    <w:p w14:paraId="2F79BB43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dy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9396F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style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ackgroundColor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B9396F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C11BF52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7FE59FA7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72AB50B" w14:textId="77777777" w:rsidR="00B9396F" w:rsidRPr="00B9396F" w:rsidRDefault="00B9396F" w:rsidP="00B939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9396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etInterval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B9396F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c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B9396F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0</w:t>
      </w:r>
      <w:r w:rsidRPr="00B9396F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8D5AAE9" w14:textId="18640812" w:rsidR="00B9396F" w:rsidRDefault="00B9396F" w:rsidP="00B9396F">
      <w:pPr>
        <w:rPr>
          <w:rFonts w:ascii="Times New Roman" w:hAnsi="Times New Roman" w:cs="Times New Roman"/>
          <w:b/>
          <w:bCs/>
        </w:rPr>
      </w:pPr>
    </w:p>
    <w:p w14:paraId="509652F6" w14:textId="31F97897" w:rsidR="00B9396F" w:rsidRDefault="00B9396F" w:rsidP="00B9396F">
      <w:pPr>
        <w:rPr>
          <w:rFonts w:ascii="Times New Roman" w:hAnsi="Times New Roman" w:cs="Times New Roman"/>
          <w:b/>
          <w:bCs/>
        </w:rPr>
      </w:pPr>
    </w:p>
    <w:p w14:paraId="4A940ECC" w14:textId="35A9ADA2" w:rsidR="00B9396F" w:rsidRDefault="00B9396F" w:rsidP="00B9396F">
      <w:pPr>
        <w:rPr>
          <w:rFonts w:ascii="Times New Roman" w:hAnsi="Times New Roman" w:cs="Times New Roman"/>
          <w:b/>
          <w:bCs/>
        </w:rPr>
      </w:pPr>
    </w:p>
    <w:p w14:paraId="4976E5AF" w14:textId="71564F80" w:rsidR="005B75B0" w:rsidRDefault="005B75B0" w:rsidP="00B9396F">
      <w:pPr>
        <w:rPr>
          <w:rFonts w:ascii="Times New Roman" w:hAnsi="Times New Roman" w:cs="Times New Roman"/>
          <w:b/>
          <w:bCs/>
        </w:rPr>
      </w:pPr>
    </w:p>
    <w:p w14:paraId="1734D50B" w14:textId="60DDBE11" w:rsidR="005B75B0" w:rsidRDefault="005B75B0" w:rsidP="00B9396F">
      <w:pPr>
        <w:rPr>
          <w:rFonts w:ascii="Times New Roman" w:hAnsi="Times New Roman" w:cs="Times New Roman"/>
          <w:b/>
          <w:bCs/>
        </w:rPr>
      </w:pPr>
    </w:p>
    <w:p w14:paraId="35D17F6C" w14:textId="411225A1" w:rsidR="005B75B0" w:rsidRDefault="005B75B0" w:rsidP="00B9396F">
      <w:pPr>
        <w:rPr>
          <w:rFonts w:ascii="Times New Roman" w:hAnsi="Times New Roman" w:cs="Times New Roman"/>
          <w:b/>
          <w:bCs/>
        </w:rPr>
      </w:pPr>
    </w:p>
    <w:p w14:paraId="703A71B2" w14:textId="0D289C33" w:rsidR="005B75B0" w:rsidRDefault="005B75B0" w:rsidP="00B9396F">
      <w:pPr>
        <w:rPr>
          <w:rFonts w:ascii="Times New Roman" w:hAnsi="Times New Roman" w:cs="Times New Roman"/>
          <w:b/>
          <w:bCs/>
        </w:rPr>
      </w:pPr>
    </w:p>
    <w:p w14:paraId="69FCFE9B" w14:textId="29C07559" w:rsidR="005B75B0" w:rsidRDefault="005B75B0" w:rsidP="00B9396F">
      <w:pPr>
        <w:rPr>
          <w:rFonts w:ascii="Times New Roman" w:hAnsi="Times New Roman" w:cs="Times New Roman"/>
          <w:b/>
          <w:bCs/>
        </w:rPr>
      </w:pPr>
    </w:p>
    <w:p w14:paraId="5762A688" w14:textId="7E9B8904" w:rsidR="005B75B0" w:rsidRDefault="005B75B0" w:rsidP="00B9396F">
      <w:pPr>
        <w:rPr>
          <w:rFonts w:ascii="Times New Roman" w:hAnsi="Times New Roman" w:cs="Times New Roman"/>
          <w:b/>
          <w:bCs/>
        </w:rPr>
      </w:pPr>
    </w:p>
    <w:p w14:paraId="2FE467F3" w14:textId="77777777" w:rsidR="005B75B0" w:rsidRPr="00B9396F" w:rsidRDefault="005B75B0" w:rsidP="00B9396F">
      <w:pPr>
        <w:rPr>
          <w:rFonts w:ascii="Times New Roman" w:hAnsi="Times New Roman" w:cs="Times New Roman"/>
          <w:b/>
          <w:bCs/>
        </w:rPr>
      </w:pPr>
    </w:p>
    <w:p w14:paraId="11C0F410" w14:textId="696E2E51" w:rsidR="00B9396F" w:rsidRDefault="00B9396F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42F3D189" w14:textId="3E46A8D8" w:rsidR="00B9396F" w:rsidRDefault="00B9396F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9CE8884" wp14:editId="2189CB3D">
            <wp:extent cx="5943600" cy="2022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83D76" w14:textId="14194930" w:rsidR="00B9396F" w:rsidRDefault="00B9396F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9197202" wp14:editId="40AF90C7">
            <wp:extent cx="5943600" cy="21094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8F9A6" w14:textId="7FA4364D" w:rsidR="00B9396F" w:rsidRDefault="00B9396F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9C41CB6" w14:textId="538E4BF5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504C7AE" w14:textId="736D113C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A3B1F63" w14:textId="092FE4B9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0D6632D3" w14:textId="24B8832C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58D0381" w14:textId="1DCC4182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FF9E34E" w14:textId="70920152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2C49ACC3" w14:textId="217585FD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4A209E3" w14:textId="47620E2D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7C69D7B" w14:textId="399435F3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05E682F3" w14:textId="77777777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BDEE740" w14:textId="494FCAA6" w:rsidR="00B9396F" w:rsidRDefault="00B9396F" w:rsidP="00B9396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  <w:r w:rsidRPr="00B9396F">
        <w:t xml:space="preserve"> </w:t>
      </w:r>
      <w:r w:rsidRPr="00B9396F">
        <w:rPr>
          <w:rFonts w:ascii="Times New Roman" w:hAnsi="Times New Roman" w:cs="Times New Roman"/>
          <w:b/>
          <w:bCs/>
          <w:sz w:val="24"/>
          <w:szCs w:val="24"/>
        </w:rPr>
        <w:t>Create Arrays of Colors and Apply these colors in order to tr background of table</w:t>
      </w:r>
    </w:p>
    <w:p w14:paraId="115A5BDE" w14:textId="6BCEA282" w:rsidR="00B9396F" w:rsidRDefault="00B9396F" w:rsidP="00B9396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7A671045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!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DOCTYPE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html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5EE81728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tml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lang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280DDD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en"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08CD4F8C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4771648F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ea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42B8C5A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harset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280DDD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UTF-8"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5B440B1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http-equiv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280DDD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X-UA-Compatible"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ontent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280DDD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IE=edge"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F22CB00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name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280DDD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viewport"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ontent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280DDD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width=device-width, initial-scale=1.0"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4D28CDA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itle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Document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itle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C725678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ea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96C1A2C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43350F6F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ody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59DDC21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able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F44747"/>
          <w:sz w:val="24"/>
          <w:szCs w:val="24"/>
          <w:lang w:val="en-IN" w:eastAsia="en-IN"/>
        </w:rPr>
        <w:t>border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280DDD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2"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412D0C7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0E046A0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h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sr. no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h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070223FF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h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Name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h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82BA621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h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ID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h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D913E8B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08192C65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48C8E69F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1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5E4449FC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Hiranj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CD73BC8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21it068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81D75CB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4D3CDC9D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2E85425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2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5F0D281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Henil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52C86824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21it085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D501FA4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5DACC5E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25DEFA4E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3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635591A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Hit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7A82152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21it067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08132FC4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31C381C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4CA17611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4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93B5998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Jay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24E8F9E2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21it064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8C70887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269EEA14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986BC3C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5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00F021C4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Harshal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74C191F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21cs029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5D6C8796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lastRenderedPageBreak/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279A7C38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C9C2FBB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6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EE00C66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keyur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4487B73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21dcs107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5BB4AED0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DA338B4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9C334BF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7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0CB57AF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parth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3EF954F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21it094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d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93FF580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25BA2EBB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able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29F7FE4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script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src</w:t>
      </w:r>
      <w:r w:rsidRPr="00280DDD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280DDD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./table.js"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script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4E3BCC87" w14:textId="6722403E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ody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9918AE0" w14:textId="7F897994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</w:pP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280DDD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tml</w:t>
      </w:r>
      <w:r w:rsidRPr="00280DDD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13D38BB" w14:textId="580A2A89" w:rsidR="00280DDD" w:rsidRDefault="00280DDD" w:rsidP="00B9396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8E2318E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280DDD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const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colors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[</w:t>
      </w:r>
      <w:r w:rsidRPr="00280DDD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violet"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280DDD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indigo"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280DDD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blue"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280DDD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green"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280DDD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yellow"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280DDD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orange"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280DDD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red"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];</w:t>
      </w:r>
    </w:p>
    <w:p w14:paraId="4894141D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280DDD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let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t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280DDD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document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280DDD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getElementsByTagName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280DDD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tr"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;</w:t>
      </w:r>
    </w:p>
    <w:p w14:paraId="73D47C37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280DDD">
        <w:rPr>
          <w:rFonts w:ascii="Consolas" w:eastAsia="Times New Roman" w:hAnsi="Consolas" w:cs="Times New Roman"/>
          <w:color w:val="C586C0"/>
          <w:sz w:val="17"/>
          <w:szCs w:val="17"/>
          <w:lang w:val="en-IN" w:eastAsia="en-IN"/>
        </w:rPr>
        <w:t>for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(</w:t>
      </w:r>
      <w:r w:rsidRPr="00280DDD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let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280DDD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280DDD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0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; </w:t>
      </w:r>
      <w:r w:rsidRPr="00280DDD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&lt; </w:t>
      </w:r>
      <w:r w:rsidRPr="00280DDD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t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280DDD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length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; </w:t>
      </w:r>
      <w:r w:rsidRPr="00280DDD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++) {</w:t>
      </w:r>
    </w:p>
    <w:p w14:paraId="39AE4876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280DDD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t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[</w:t>
      </w:r>
      <w:r w:rsidRPr="00280DDD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].</w:t>
      </w:r>
      <w:r w:rsidRPr="00280DDD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280DDD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backgroundColor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280DDD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colors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[</w:t>
      </w:r>
      <w:r w:rsidRPr="00280DDD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</w:t>
      </w: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];</w:t>
      </w:r>
    </w:p>
    <w:p w14:paraId="6E1EA1B8" w14:textId="77777777" w:rsidR="00280DDD" w:rsidRPr="00280DDD" w:rsidRDefault="00280DDD" w:rsidP="00280DDD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280DDD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}</w:t>
      </w:r>
    </w:p>
    <w:p w14:paraId="190EA8B5" w14:textId="77777777" w:rsidR="00280DDD" w:rsidRPr="00280DDD" w:rsidRDefault="00280DDD" w:rsidP="00B9396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C824B9" w14:textId="77777777" w:rsidR="00B9396F" w:rsidRPr="00B9396F" w:rsidRDefault="00B9396F" w:rsidP="00B9396F">
      <w:pPr>
        <w:rPr>
          <w:rFonts w:ascii="Times New Roman" w:hAnsi="Times New Roman" w:cs="Times New Roman"/>
          <w:b/>
          <w:bCs/>
        </w:rPr>
      </w:pPr>
    </w:p>
    <w:p w14:paraId="5283106A" w14:textId="7E4924F4" w:rsidR="00B9396F" w:rsidRDefault="00B9396F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571BAB49" w14:textId="3D6C32AB" w:rsidR="00280DDD" w:rsidRDefault="00280DDD" w:rsidP="00280DDD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280DDD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7AE08FCD" wp14:editId="13F9A8D5">
            <wp:extent cx="2619741" cy="304842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13D71" w14:textId="50F744D2" w:rsidR="00B9396F" w:rsidRDefault="00B9396F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0D832BC" w14:textId="411F23FF" w:rsidR="0005585B" w:rsidRDefault="00B9396F" w:rsidP="00B9396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  <w:r w:rsidR="0005585B" w:rsidRPr="0005585B">
        <w:t xml:space="preserve"> </w:t>
      </w:r>
      <w:r w:rsidR="0005585B" w:rsidRPr="0005585B">
        <w:rPr>
          <w:rFonts w:ascii="Times New Roman" w:hAnsi="Times New Roman" w:cs="Times New Roman"/>
          <w:b/>
          <w:bCs/>
          <w:sz w:val="24"/>
          <w:szCs w:val="24"/>
        </w:rPr>
        <w:t>Zoom image on mouseover and zoom out on mouse out</w:t>
      </w:r>
    </w:p>
    <w:p w14:paraId="77E117F7" w14:textId="62B4D556" w:rsidR="00B9396F" w:rsidRDefault="00B9396F" w:rsidP="00B9396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59BB6C28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!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DOCTYPE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html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063127A1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html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lan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en"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26CA10F3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</w:p>
    <w:p w14:paraId="30F8FC5E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head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5AF65D91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meta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harse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UTF-8"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38705F17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meta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http-equiv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X-UA-Compatible"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ten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IE=edge"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49FCBFE9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meta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name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viewport"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ten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width=device-width, initial-scale=1.0"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005B1D39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title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Document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/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title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427CC370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style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47626E37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05585B">
        <w:rPr>
          <w:rFonts w:ascii="Consolas" w:eastAsia="Times New Roman" w:hAnsi="Consolas" w:cs="Times New Roman"/>
          <w:color w:val="D7BA7D"/>
          <w:sz w:val="17"/>
          <w:szCs w:val="17"/>
          <w:lang w:val="en-IN" w:eastAsia="en-IN"/>
        </w:rPr>
        <w:t>im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{</w:t>
      </w:r>
    </w:p>
    <w:p w14:paraId="262B03A2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   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heigh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: </w:t>
      </w:r>
      <w:r w:rsidRPr="0005585B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5vh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5B37148C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   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width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: </w:t>
      </w:r>
      <w:r w:rsidRPr="0005585B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5vh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6B1C2FA0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        }</w:t>
      </w:r>
    </w:p>
    <w:p w14:paraId="335BF520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/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style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69D7AAF5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/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head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11C66D25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</w:p>
    <w:p w14:paraId="0455ECC0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body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6F684016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im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d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id_gojo"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src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./download.jpeg"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0D6F90FE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scrip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src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./image.js"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&lt;/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script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0C1A23A3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/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body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61D5E301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</w:p>
    <w:p w14:paraId="65727F71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/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html</w:t>
      </w:r>
      <w:r w:rsidRPr="0005585B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09953673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sole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lo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conn"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</w:t>
      </w:r>
    </w:p>
    <w:p w14:paraId="3C56A023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le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documen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getElementById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id_gojo"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</w:t>
      </w:r>
    </w:p>
    <w:p w14:paraId="624A27B1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sole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lo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</w:t>
      </w:r>
    </w:p>
    <w:p w14:paraId="51E1AE5B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le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zoomIn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function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() {</w:t>
      </w:r>
    </w:p>
    <w:p w14:paraId="59EAB8F7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heigh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50vh"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1CC6C8C1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width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50vh"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1110529B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}</w:t>
      </w:r>
    </w:p>
    <w:p w14:paraId="3A3DCA84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</w:p>
    <w:p w14:paraId="6F8F0B5B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le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05585B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zoomOu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05585B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function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() {</w:t>
      </w:r>
    </w:p>
    <w:p w14:paraId="5DB3A75B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heigh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5vh"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50282D4B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width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5vh"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305E6AEB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}</w:t>
      </w:r>
    </w:p>
    <w:p w14:paraId="31387697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addEventListener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mouseover"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05585B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zoomIn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;</w:t>
      </w:r>
    </w:p>
    <w:p w14:paraId="5E2A41B1" w14:textId="77777777" w:rsidR="0005585B" w:rsidRPr="0005585B" w:rsidRDefault="0005585B" w:rsidP="0005585B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05585B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addEventListener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05585B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mouseleave"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05585B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zoomOut</w:t>
      </w: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;</w:t>
      </w:r>
    </w:p>
    <w:p w14:paraId="1182389A" w14:textId="4BC22F4E" w:rsidR="005B75B0" w:rsidRPr="0005585B" w:rsidRDefault="0005585B" w:rsidP="0005585B">
      <w:pPr>
        <w:shd w:val="clear" w:color="auto" w:fill="1E1E1E"/>
        <w:spacing w:after="24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05585B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br/>
      </w:r>
    </w:p>
    <w:p w14:paraId="0255A57F" w14:textId="77777777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529A3F8" w14:textId="77777777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2259C30A" w14:textId="77777777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80865A4" w14:textId="77777777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236D50A3" w14:textId="77777777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3BCF4A2" w14:textId="77777777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221AD78F" w14:textId="77777777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1614D41" w14:textId="7ACC43C4" w:rsidR="00B9396F" w:rsidRDefault="00B9396F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lastRenderedPageBreak/>
        <w:t>Output:</w:t>
      </w:r>
    </w:p>
    <w:p w14:paraId="13B9F2FA" w14:textId="2791A19F" w:rsidR="0005585B" w:rsidRDefault="0005585B" w:rsidP="0005585B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05585B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11D6C0F6" wp14:editId="76B56286">
            <wp:extent cx="2162477" cy="1848108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21CD1" w14:textId="201818EA" w:rsidR="0005585B" w:rsidRDefault="0005585B" w:rsidP="0005585B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9D24088" wp14:editId="31380A77">
            <wp:extent cx="2521527" cy="229292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576" b="31417"/>
                    <a:stretch/>
                  </pic:blipFill>
                  <pic:spPr bwMode="auto">
                    <a:xfrm>
                      <a:off x="0" y="0"/>
                      <a:ext cx="2521527" cy="2292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28DB5C" w14:textId="77777777" w:rsidR="0005585B" w:rsidRDefault="0005585B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9181BEF" w14:textId="761400BD" w:rsidR="00B9396F" w:rsidRDefault="00B9396F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86D4599" w14:textId="1313F100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F114E8F" w14:textId="55FFC1AE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FB60242" w14:textId="148173D9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5460574" w14:textId="2A4C00C5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0C63FF0" w14:textId="108FA0C6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1178373" w14:textId="2E1AC379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3C9B3A0" w14:textId="7BFCE394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2FB39888" w14:textId="17EF6550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60E619D" w14:textId="00C39CAE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6B5E6E1D" w14:textId="77777777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4A7337C" w14:textId="0F650064" w:rsidR="00B9396F" w:rsidRDefault="00B9396F" w:rsidP="00B9396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  <w:r w:rsidR="0005585B" w:rsidRPr="0005585B">
        <w:t xml:space="preserve"> </w:t>
      </w:r>
      <w:r w:rsidR="0005585B" w:rsidRPr="0005585B">
        <w:rPr>
          <w:rFonts w:ascii="Times New Roman" w:hAnsi="Times New Roman" w:cs="Times New Roman"/>
          <w:b/>
          <w:bCs/>
          <w:sz w:val="24"/>
          <w:szCs w:val="24"/>
        </w:rPr>
        <w:t>Change the location of image based on arrow key of keyboard using callback function</w:t>
      </w:r>
    </w:p>
    <w:p w14:paraId="5D6EFD87" w14:textId="332CE859" w:rsidR="00B9396F" w:rsidRDefault="00B9396F" w:rsidP="00B9396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67489000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!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DOCTYP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html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65C937A0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html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lan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en"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7367D6FB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</w:p>
    <w:p w14:paraId="71AF3D90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head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6AD9AA2E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meta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harse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UTF-8"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3B62A411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meta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http-equiv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X-UA-Compatible"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ten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IE=edge"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523CF5AB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meta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nam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viewport"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ten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width=device-width, initial-scale=1.0"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07A984A1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title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Document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/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title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0D51D05C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/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head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16B311EC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</w:p>
    <w:p w14:paraId="6EC33C8F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body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52F73222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im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d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id_gojo"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src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./download.jpeg"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sty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   position: absolute; left: 0px; top: 0px;"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704B29AD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scrip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src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=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./arrowkey.js"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&lt;/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script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0E8ABE33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/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body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7BAF50D0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</w:p>
    <w:p w14:paraId="0FBC34CD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lt;/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html</w:t>
      </w:r>
      <w:r w:rsidRPr="005B75B0">
        <w:rPr>
          <w:rFonts w:ascii="Consolas" w:eastAsia="Times New Roman" w:hAnsi="Consolas" w:cs="Times New Roman"/>
          <w:color w:val="808080"/>
          <w:sz w:val="17"/>
          <w:szCs w:val="17"/>
          <w:lang w:val="en-IN" w:eastAsia="en-IN"/>
        </w:rPr>
        <w:t>&gt;</w:t>
      </w:r>
    </w:p>
    <w:p w14:paraId="5CDA624A" w14:textId="52D066C3" w:rsidR="005B75B0" w:rsidRDefault="005B75B0" w:rsidP="00B9396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000C60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so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lo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connected  "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</w:t>
      </w:r>
    </w:p>
    <w:p w14:paraId="02E7756D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</w:p>
    <w:p w14:paraId="04909312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var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documen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getElementById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id_gojo"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;</w:t>
      </w:r>
    </w:p>
    <w:p w14:paraId="3966BD0F" w14:textId="77777777" w:rsidR="005B75B0" w:rsidRPr="005B75B0" w:rsidRDefault="005B75B0" w:rsidP="005B75B0">
      <w:pPr>
        <w:shd w:val="clear" w:color="auto" w:fill="1E1E1E"/>
        <w:spacing w:after="24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</w:p>
    <w:p w14:paraId="356FB6AA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le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mov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function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 {</w:t>
      </w:r>
    </w:p>
    <w:p w14:paraId="19BF7A97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le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key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keyCod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61CEBCBC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so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lo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key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;</w:t>
      </w:r>
    </w:p>
    <w:p w14:paraId="532B55E2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C586C0"/>
          <w:sz w:val="17"/>
          <w:szCs w:val="17"/>
          <w:lang w:val="en-IN" w:eastAsia="en-IN"/>
        </w:rPr>
        <w:t>if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key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=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39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 {</w:t>
      </w:r>
    </w:p>
    <w:p w14:paraId="408A93EC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le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parseIn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lef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10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) +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10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1F598FE4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so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lo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;</w:t>
      </w:r>
    </w:p>
    <w:p w14:paraId="49F1D86C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lef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`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${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}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px`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5E0882B8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    }</w:t>
      </w:r>
    </w:p>
    <w:p w14:paraId="078BC4BC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C586C0"/>
          <w:sz w:val="17"/>
          <w:szCs w:val="17"/>
          <w:lang w:val="en-IN" w:eastAsia="en-IN"/>
        </w:rPr>
        <w:t>if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key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=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37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 {</w:t>
      </w:r>
    </w:p>
    <w:p w14:paraId="18070564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le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parseIn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lef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10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) -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10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60667D6E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so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lo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;</w:t>
      </w:r>
    </w:p>
    <w:p w14:paraId="56E6D654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lef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`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${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}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px`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70B92789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    }</w:t>
      </w:r>
    </w:p>
    <w:p w14:paraId="0A2E9681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C586C0"/>
          <w:sz w:val="17"/>
          <w:szCs w:val="17"/>
          <w:lang w:val="en-IN" w:eastAsia="en-IN"/>
        </w:rPr>
        <w:t>if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key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=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40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 {</w:t>
      </w:r>
    </w:p>
    <w:p w14:paraId="38507D59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le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parseIn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top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10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) +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10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02E598CD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so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lo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;</w:t>
      </w:r>
    </w:p>
    <w:p w14:paraId="3D239F4E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top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`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${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}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px`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1AA33AF9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    }</w:t>
      </w:r>
    </w:p>
    <w:p w14:paraId="031A1F74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C586C0"/>
          <w:sz w:val="17"/>
          <w:szCs w:val="17"/>
          <w:lang w:val="en-IN" w:eastAsia="en-IN"/>
        </w:rPr>
        <w:t>if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key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=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38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 {</w:t>
      </w:r>
    </w:p>
    <w:p w14:paraId="1C355313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le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parseIn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top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10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) - </w:t>
      </w:r>
      <w:r w:rsidRPr="005B75B0">
        <w:rPr>
          <w:rFonts w:ascii="Consolas" w:eastAsia="Times New Roman" w:hAnsi="Consolas" w:cs="Times New Roman"/>
          <w:color w:val="B5CEA8"/>
          <w:sz w:val="17"/>
          <w:szCs w:val="17"/>
          <w:lang w:val="en-IN" w:eastAsia="en-IN"/>
        </w:rPr>
        <w:t>10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44C0C0A5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so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lo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;</w:t>
      </w:r>
    </w:p>
    <w:p w14:paraId="31AB4206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   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4FC1FF"/>
          <w:sz w:val="17"/>
          <w:szCs w:val="17"/>
          <w:lang w:val="en-IN" w:eastAsia="en-IN"/>
        </w:rPr>
        <w:t>sty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top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 = 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`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${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nc</w:t>
      </w:r>
      <w:r w:rsidRPr="005B75B0">
        <w:rPr>
          <w:rFonts w:ascii="Consolas" w:eastAsia="Times New Roman" w:hAnsi="Consolas" w:cs="Times New Roman"/>
          <w:color w:val="569CD6"/>
          <w:sz w:val="17"/>
          <w:szCs w:val="17"/>
          <w:lang w:val="en-IN" w:eastAsia="en-IN"/>
        </w:rPr>
        <w:t>}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px`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;</w:t>
      </w:r>
    </w:p>
    <w:p w14:paraId="1210AFFB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    }</w:t>
      </w:r>
    </w:p>
    <w:p w14:paraId="253BF4D2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    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consol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lo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img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</w:t>
      </w:r>
    </w:p>
    <w:p w14:paraId="082BDE74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}</w:t>
      </w:r>
    </w:p>
    <w:p w14:paraId="1601CA88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</w:p>
    <w:p w14:paraId="5DC37455" w14:textId="77777777" w:rsidR="005B75B0" w:rsidRPr="005B75B0" w:rsidRDefault="005B75B0" w:rsidP="005B75B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</w:pPr>
      <w:r w:rsidRPr="005B75B0">
        <w:rPr>
          <w:rFonts w:ascii="Consolas" w:eastAsia="Times New Roman" w:hAnsi="Consolas" w:cs="Times New Roman"/>
          <w:color w:val="9CDCFE"/>
          <w:sz w:val="17"/>
          <w:szCs w:val="17"/>
          <w:lang w:val="en-IN" w:eastAsia="en-IN"/>
        </w:rPr>
        <w:t>document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.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addEventListener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(</w:t>
      </w:r>
      <w:r w:rsidRPr="005B75B0">
        <w:rPr>
          <w:rFonts w:ascii="Consolas" w:eastAsia="Times New Roman" w:hAnsi="Consolas" w:cs="Times New Roman"/>
          <w:color w:val="CE9178"/>
          <w:sz w:val="17"/>
          <w:szCs w:val="17"/>
          <w:lang w:val="en-IN" w:eastAsia="en-IN"/>
        </w:rPr>
        <w:t>"keydown"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 xml:space="preserve">, </w:t>
      </w:r>
      <w:r w:rsidRPr="005B75B0">
        <w:rPr>
          <w:rFonts w:ascii="Consolas" w:eastAsia="Times New Roman" w:hAnsi="Consolas" w:cs="Times New Roman"/>
          <w:color w:val="DCDCAA"/>
          <w:sz w:val="17"/>
          <w:szCs w:val="17"/>
          <w:lang w:val="en-IN" w:eastAsia="en-IN"/>
        </w:rPr>
        <w:t>move</w:t>
      </w:r>
      <w:r w:rsidRPr="005B75B0">
        <w:rPr>
          <w:rFonts w:ascii="Consolas" w:eastAsia="Times New Roman" w:hAnsi="Consolas" w:cs="Times New Roman"/>
          <w:color w:val="D4D4D4"/>
          <w:sz w:val="17"/>
          <w:szCs w:val="17"/>
          <w:lang w:val="en-IN" w:eastAsia="en-IN"/>
        </w:rPr>
        <w:t>);</w:t>
      </w:r>
    </w:p>
    <w:p w14:paraId="14269A29" w14:textId="26E38BEE" w:rsidR="0005585B" w:rsidRPr="00B9396F" w:rsidRDefault="0005585B" w:rsidP="00B9396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</w:p>
    <w:p w14:paraId="060109F3" w14:textId="463B0A0A" w:rsidR="00B9396F" w:rsidRDefault="00B9396F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lastRenderedPageBreak/>
        <w:t>Output:</w:t>
      </w:r>
    </w:p>
    <w:p w14:paraId="61FD007E" w14:textId="786E7A9B" w:rsidR="005B75B0" w:rsidRDefault="005B75B0" w:rsidP="005B75B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16295F4" wp14:editId="5DB03751">
            <wp:extent cx="3470564" cy="19673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76499" cy="197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DD559" w14:textId="4F25674A" w:rsidR="005B75B0" w:rsidRDefault="005B75B0" w:rsidP="00B9396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5B75B0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68F85580" wp14:editId="067AE196">
            <wp:extent cx="4516582" cy="230461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19908" cy="2306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7C872" w14:textId="54B1D0E1" w:rsidR="00B9396F" w:rsidRDefault="00B9396F" w:rsidP="00D20443">
      <w:pPr>
        <w:rPr>
          <w:rFonts w:ascii="CourierNew" w:hAnsi="CourierNew" w:cs="CourierNew"/>
          <w:sz w:val="24"/>
          <w:szCs w:val="24"/>
        </w:rPr>
      </w:pPr>
    </w:p>
    <w:p w14:paraId="747001B0" w14:textId="08FD09FF" w:rsidR="00D20443" w:rsidRDefault="00D20443" w:rsidP="00D20443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CC8DE38" w14:textId="6C8424B5" w:rsidR="00AB3940" w:rsidRPr="00BB3A05" w:rsidRDefault="00BB3A05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="005B75B0">
        <w:rPr>
          <w:rFonts w:ascii="Times New Roman" w:hAnsi="Times New Roman" w:cs="Times New Roman"/>
          <w:b/>
          <w:bCs/>
          <w:sz w:val="24"/>
          <w:szCs w:val="24"/>
        </w:rPr>
        <w:t xml:space="preserve"> from the above program I have learned the event handeling in javascript.</w:t>
      </w:r>
    </w:p>
    <w:sectPr w:rsidR="00AB3940" w:rsidRPr="00BB3A05" w:rsidSect="009E4763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2240" w:h="15840"/>
      <w:pgMar w:top="1440" w:right="1440" w:bottom="1440" w:left="1440" w:header="720" w:footer="720" w:gutter="0"/>
      <w:pgNumType w:start="2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25D75" w14:textId="77777777" w:rsidR="00AB6011" w:rsidRDefault="00AB6011" w:rsidP="00BB3A05">
      <w:pPr>
        <w:spacing w:after="0" w:line="240" w:lineRule="auto"/>
      </w:pPr>
      <w:r>
        <w:separator/>
      </w:r>
    </w:p>
  </w:endnote>
  <w:endnote w:type="continuationSeparator" w:id="0">
    <w:p w14:paraId="7B2F70FD" w14:textId="77777777" w:rsidR="00AB6011" w:rsidRDefault="00AB6011" w:rsidP="00BB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A0D3D" w14:textId="77777777" w:rsidR="00B55132" w:rsidRDefault="00B551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BB3A05" w14:paraId="7F93B247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639187A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rPr>
              <w:b/>
              <w:caps/>
              <w:szCs w:val="2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576CAF73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jc w:val="right"/>
            <w:rPr>
              <w:b/>
              <w:caps/>
              <w:szCs w:val="28"/>
            </w:rPr>
          </w:pPr>
        </w:p>
      </w:tc>
    </w:tr>
    <w:tr w:rsidR="00BB3A05" w14:paraId="3B7C40B7" w14:textId="77777777">
      <w:trPr>
        <w:jc w:val="center"/>
      </w:trPr>
      <w:sdt>
        <w:sdtPr>
          <w:rPr>
            <w:b/>
            <w:caps/>
            <w:color w:val="808080" w:themeColor="background1" w:themeShade="80"/>
            <w:szCs w:val="28"/>
          </w:rPr>
          <w:alias w:val="Author"/>
          <w:tag w:val=""/>
          <w:id w:val="1534151868"/>
          <w:placeholder>
            <w:docPart w:val="A10B234598ED45A3A49659EEA0F7C0E9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602B5663" w14:textId="35B8A0C8" w:rsidR="00BB3A05" w:rsidRPr="0021201D" w:rsidRDefault="00BB3A05">
              <w:pPr>
                <w:pStyle w:val="Footer"/>
                <w:tabs>
                  <w:tab w:val="clear" w:pos="4680"/>
                  <w:tab w:val="clear" w:pos="9360"/>
                </w:tabs>
                <w:rPr>
                  <w:b/>
                  <w:caps/>
                  <w:color w:val="808080" w:themeColor="background1" w:themeShade="80"/>
                  <w:szCs w:val="28"/>
                </w:rPr>
              </w:pP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2</w:t>
              </w:r>
              <w:r w:rsidR="00B55132">
                <w:rPr>
                  <w:b/>
                  <w:caps/>
                  <w:color w:val="808080" w:themeColor="background1" w:themeShade="80"/>
                  <w:szCs w:val="28"/>
                </w:rPr>
                <w:t>1</w:t>
              </w: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IT0</w:t>
              </w:r>
              <w:r w:rsidR="00B55132">
                <w:rPr>
                  <w:b/>
                  <w:caps/>
                  <w:color w:val="808080" w:themeColor="background1" w:themeShade="80"/>
                  <w:szCs w:val="28"/>
                </w:rPr>
                <w:t>68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99DF2E5" w14:textId="6D2690F9" w:rsidR="00BB3A05" w:rsidRPr="0021201D" w:rsidRDefault="00BB3A05">
          <w:pPr>
            <w:pStyle w:val="Footer"/>
            <w:tabs>
              <w:tab w:val="clear" w:pos="4680"/>
              <w:tab w:val="clear" w:pos="9360"/>
            </w:tabs>
            <w:jc w:val="right"/>
            <w:rPr>
              <w:b/>
              <w:caps/>
              <w:color w:val="808080" w:themeColor="background1" w:themeShade="80"/>
              <w:szCs w:val="28"/>
            </w:rPr>
          </w:pP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begin"/>
          </w:r>
          <w:r w:rsidRPr="0021201D">
            <w:rPr>
              <w:b/>
              <w:caps/>
              <w:color w:val="808080" w:themeColor="background1" w:themeShade="80"/>
              <w:szCs w:val="28"/>
            </w:rPr>
            <w:instrText xml:space="preserve"> PAGE   \* MERGEFORMAT </w:instrText>
          </w: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separate"/>
          </w:r>
          <w:r w:rsidR="00AB3940">
            <w:rPr>
              <w:b/>
              <w:caps/>
              <w:noProof/>
              <w:color w:val="808080" w:themeColor="background1" w:themeShade="80"/>
              <w:szCs w:val="28"/>
            </w:rPr>
            <w:t>1</w:t>
          </w:r>
          <w:r w:rsidRPr="0021201D">
            <w:rPr>
              <w:b/>
              <w:caps/>
              <w:noProof/>
              <w:color w:val="808080" w:themeColor="background1" w:themeShade="80"/>
              <w:szCs w:val="28"/>
            </w:rPr>
            <w:fldChar w:fldCharType="end"/>
          </w:r>
        </w:p>
      </w:tc>
    </w:tr>
  </w:tbl>
  <w:p w14:paraId="5C520174" w14:textId="77777777" w:rsidR="00BB3A05" w:rsidRDefault="00BB3A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1A7BE" w14:textId="77777777" w:rsidR="00B55132" w:rsidRDefault="00B55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D30A8" w14:textId="77777777" w:rsidR="00AB6011" w:rsidRDefault="00AB6011" w:rsidP="00BB3A05">
      <w:pPr>
        <w:spacing w:after="0" w:line="240" w:lineRule="auto"/>
      </w:pPr>
      <w:r>
        <w:separator/>
      </w:r>
    </w:p>
  </w:footnote>
  <w:footnote w:type="continuationSeparator" w:id="0">
    <w:p w14:paraId="360775E6" w14:textId="77777777" w:rsidR="00AB6011" w:rsidRDefault="00AB6011" w:rsidP="00BB3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093D0" w14:textId="77777777" w:rsidR="00B55132" w:rsidRDefault="00B551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3DF95" w14:textId="63CE94F1" w:rsidR="00BB3A05" w:rsidRPr="00BB3A05" w:rsidRDefault="00000000">
    <w:pPr>
      <w:pStyle w:val="Header"/>
      <w:rPr>
        <w:b/>
        <w:bCs/>
        <w:sz w:val="24"/>
        <w:szCs w:val="24"/>
      </w:rPr>
    </w:pP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Title"/>
        <w:id w:val="78404852"/>
        <w:placeholder>
          <w:docPart w:val="BD1D1EBF5EA448F1B505932B8BAA152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255 – Web Technologies</w:t>
        </w:r>
      </w:sdtContent>
    </w:sdt>
    <w:r w:rsidR="00BB3A05" w:rsidRPr="00BB3A05">
      <w:rPr>
        <w:rFonts w:asciiTheme="majorHAnsi" w:eastAsiaTheme="majorEastAsia" w:hAnsiTheme="majorHAnsi" w:cstheme="majorBidi"/>
        <w:b/>
        <w:bCs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Date"/>
        <w:id w:val="78404859"/>
        <w:placeholder>
          <w:docPart w:val="374649C3DC6D41BDA918C920A82C9121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CSPIT-</w:t>
        </w:r>
        <w:r w:rsidR="00AB3940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KDP</w:t>
        </w:r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</w:t>
        </w:r>
      </w:sdtContent>
    </w:sdt>
  </w:p>
  <w:p w14:paraId="4F836F71" w14:textId="77777777" w:rsidR="00BB3A05" w:rsidRPr="00BB3A05" w:rsidRDefault="00BB3A05">
    <w:pPr>
      <w:pStyle w:val="Head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FBCA2" w14:textId="77777777" w:rsidR="00B55132" w:rsidRDefault="00B551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20A32"/>
    <w:multiLevelType w:val="multilevel"/>
    <w:tmpl w:val="9522C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551106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c0NDcyNTc3NjRR0lEKTi0uzszPAykwrAUAt+jmOSwAAAA="/>
  </w:docVars>
  <w:rsids>
    <w:rsidRoot w:val="008F7F48"/>
    <w:rsid w:val="00007400"/>
    <w:rsid w:val="0005585B"/>
    <w:rsid w:val="0021201D"/>
    <w:rsid w:val="00280DDD"/>
    <w:rsid w:val="00313C22"/>
    <w:rsid w:val="00327A8A"/>
    <w:rsid w:val="00382506"/>
    <w:rsid w:val="003E0723"/>
    <w:rsid w:val="005B75B0"/>
    <w:rsid w:val="008F7F48"/>
    <w:rsid w:val="009E4763"/>
    <w:rsid w:val="00AB3940"/>
    <w:rsid w:val="00AB6011"/>
    <w:rsid w:val="00B55114"/>
    <w:rsid w:val="00B55132"/>
    <w:rsid w:val="00B9396F"/>
    <w:rsid w:val="00BB3A05"/>
    <w:rsid w:val="00D20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D6B0F"/>
  <w15:chartTrackingRefBased/>
  <w15:docId w15:val="{999651D6-CD98-4C85-A376-A0F86057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9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05"/>
  </w:style>
  <w:style w:type="paragraph" w:styleId="Footer">
    <w:name w:val="footer"/>
    <w:basedOn w:val="Normal"/>
    <w:link w:val="Foot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4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2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6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2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4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8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30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3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55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79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8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8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0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8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4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3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3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8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7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4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90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8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1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47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1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1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0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0B234598ED45A3A49659EEA0F7C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51FBA-B525-4EB5-87D4-D43CF085A57E}"/>
      </w:docPartPr>
      <w:docPartBody>
        <w:p w:rsidR="006E516D" w:rsidRDefault="003C3877" w:rsidP="003C3877">
          <w:pPr>
            <w:pStyle w:val="A10B234598ED45A3A49659EEA0F7C0E9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D1D1EBF5EA448F1B505932B8BAA1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1D65-4782-462B-8CB5-7F4BA3F2BC9B}"/>
      </w:docPartPr>
      <w:docPartBody>
        <w:p w:rsidR="006E516D" w:rsidRDefault="003C3877" w:rsidP="003C3877">
          <w:pPr>
            <w:pStyle w:val="BD1D1EBF5EA448F1B505932B8BAA152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74649C3DC6D41BDA918C920A82C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1EDC-F0DF-4337-99E5-C98C5B301C11}"/>
      </w:docPartPr>
      <w:docPartBody>
        <w:p w:rsidR="006E516D" w:rsidRDefault="003C3877" w:rsidP="003C3877">
          <w:pPr>
            <w:pStyle w:val="374649C3DC6D41BDA918C920A82C912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877"/>
    <w:rsid w:val="000D592C"/>
    <w:rsid w:val="003C3877"/>
    <w:rsid w:val="005C2125"/>
    <w:rsid w:val="006E516D"/>
    <w:rsid w:val="0092012E"/>
    <w:rsid w:val="00943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877"/>
    <w:rPr>
      <w:color w:val="808080"/>
    </w:rPr>
  </w:style>
  <w:style w:type="paragraph" w:customStyle="1" w:styleId="A10B234598ED45A3A49659EEA0F7C0E9">
    <w:name w:val="A10B234598ED45A3A49659EEA0F7C0E9"/>
    <w:rsid w:val="003C3877"/>
  </w:style>
  <w:style w:type="paragraph" w:customStyle="1" w:styleId="BD1D1EBF5EA448F1B505932B8BAA1529">
    <w:name w:val="BD1D1EBF5EA448F1B505932B8BAA1529"/>
    <w:rsid w:val="003C3877"/>
  </w:style>
  <w:style w:type="paragraph" w:customStyle="1" w:styleId="374649C3DC6D41BDA918C920A82C9121">
    <w:name w:val="374649C3DC6D41BDA918C920A82C9121"/>
    <w:rsid w:val="003C38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CSPIT-KDPIT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DBCB89D-626F-4BCD-82CB-E7D94EE3BF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0</Pages>
  <Words>824</Words>
  <Characters>470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55 – Web Technologies</vt:lpstr>
    </vt:vector>
  </TitlesOfParts>
  <Company/>
  <LinksUpToDate>false</LinksUpToDate>
  <CharactersWithSpaces>5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5 – Web Technologies</dc:title>
  <dc:subject/>
  <dc:creator>21IT068</dc:creator>
  <cp:keywords/>
  <dc:description/>
  <cp:lastModifiedBy>hiranj kotak</cp:lastModifiedBy>
  <cp:revision>4</cp:revision>
  <dcterms:created xsi:type="dcterms:W3CDTF">2023-01-17T20:34:00Z</dcterms:created>
  <dcterms:modified xsi:type="dcterms:W3CDTF">2023-01-17T22:04:00Z</dcterms:modified>
</cp:coreProperties>
</file>